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A15A3" w14:textId="77777777" w:rsidR="00C213DA" w:rsidRPr="00CE4F41" w:rsidRDefault="00C213DA" w:rsidP="00C213DA">
      <w:pPr>
        <w:spacing w:after="350"/>
        <w:jc w:val="right"/>
        <w:rPr>
          <w:rFonts w:ascii="Times New Roman" w:hAnsi="Times New Roman" w:cs="Times New Roman"/>
        </w:rPr>
      </w:pPr>
    </w:p>
    <w:p w14:paraId="00FCC285" w14:textId="77777777" w:rsidR="00C213DA" w:rsidRPr="00CE4F41" w:rsidRDefault="00C213DA" w:rsidP="00C213DA">
      <w:pPr>
        <w:spacing w:after="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b/>
          <w:sz w:val="38"/>
          <w:u w:val="single" w:color="000000"/>
        </w:rPr>
        <w:t>Weekly Progress Report (WPR)</w:t>
      </w:r>
      <w:r w:rsidRPr="00CE4F41">
        <w:rPr>
          <w:rFonts w:ascii="Times New Roman" w:eastAsia="Times New Roman" w:hAnsi="Times New Roman" w:cs="Times New Roman"/>
          <w:b/>
          <w:sz w:val="38"/>
        </w:rPr>
        <w:t xml:space="preserve"> </w:t>
      </w:r>
    </w:p>
    <w:p w14:paraId="7BBF138C" w14:textId="77777777" w:rsidR="00C213DA" w:rsidRPr="00CE4F41" w:rsidRDefault="00C213DA" w:rsidP="00C213DA">
      <w:pPr>
        <w:spacing w:after="7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8"/>
        </w:rPr>
        <w:t xml:space="preserve">Domain of Engineering and Technology </w:t>
      </w:r>
    </w:p>
    <w:p w14:paraId="6C5DDAA4" w14:textId="77777777" w:rsidR="00C213DA" w:rsidRPr="00CE4F41" w:rsidRDefault="00C213DA" w:rsidP="00C213DA">
      <w:pPr>
        <w:tabs>
          <w:tab w:val="center" w:pos="4481"/>
          <w:tab w:val="right" w:pos="8962"/>
        </w:tabs>
        <w:spacing w:after="70"/>
        <w:ind w:right="64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</w:rPr>
        <w:tab/>
      </w:r>
      <w:r w:rsidRPr="00CE4F41">
        <w:rPr>
          <w:rFonts w:ascii="Times New Roman" w:eastAsia="Times New Roman" w:hAnsi="Times New Roman" w:cs="Times New Roman"/>
          <w:b/>
          <w:sz w:val="28"/>
        </w:rPr>
        <w:t xml:space="preserve">Amity School of Engineering and Technology </w:t>
      </w:r>
      <w:r>
        <w:rPr>
          <w:rFonts w:ascii="Times New Roman" w:eastAsia="Times New Roman" w:hAnsi="Times New Roman" w:cs="Times New Roman"/>
          <w:b/>
          <w:sz w:val="28"/>
        </w:rPr>
        <w:tab/>
      </w:r>
    </w:p>
    <w:p w14:paraId="6799C9D3" w14:textId="77777777" w:rsidR="00C213DA" w:rsidRPr="00CE4F41" w:rsidRDefault="00C213DA" w:rsidP="00C213DA">
      <w:pPr>
        <w:spacing w:after="206"/>
        <w:ind w:left="495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Arial" w:hAnsi="Times New Roman" w:cs="Times New Roman"/>
          <w:sz w:val="28"/>
        </w:rPr>
        <w:t xml:space="preserve">                         </w:t>
      </w:r>
      <w:r w:rsidRPr="00CE4F41">
        <w:rPr>
          <w:rFonts w:ascii="Times New Roman" w:eastAsia="Times New Roman" w:hAnsi="Times New Roman" w:cs="Times New Roman"/>
          <w:sz w:val="28"/>
        </w:rPr>
        <w:t xml:space="preserve"> </w:t>
      </w:r>
    </w:p>
    <w:p w14:paraId="11E0946C" w14:textId="714937FA" w:rsidR="00C213DA" w:rsidRPr="00CE4F41" w:rsidRDefault="00C213DA" w:rsidP="00C213DA">
      <w:pPr>
        <w:tabs>
          <w:tab w:val="center" w:pos="4322"/>
          <w:tab w:val="center" w:pos="6792"/>
        </w:tabs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Week: </w:t>
      </w:r>
      <w:r>
        <w:rPr>
          <w:rFonts w:ascii="Times New Roman" w:eastAsia="Times New Roman" w:hAnsi="Times New Roman" w:cs="Times New Roman"/>
          <w:sz w:val="24"/>
        </w:rPr>
        <w:t>5</w:t>
      </w:r>
      <w:r w:rsidRPr="00CE4F41">
        <w:rPr>
          <w:rFonts w:ascii="Times New Roman" w:eastAsia="Times New Roman" w:hAnsi="Times New Roman" w:cs="Times New Roman"/>
          <w:sz w:val="24"/>
        </w:rPr>
        <w:t xml:space="preserve">                                              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Duration: </w:t>
      </w:r>
      <w:r>
        <w:rPr>
          <w:rFonts w:ascii="Times New Roman" w:hAnsi="Times New Roman" w:cs="Times New Roman"/>
          <w:sz w:val="23"/>
        </w:rPr>
        <w:t>27</w:t>
      </w:r>
      <w:r w:rsidRPr="00CE4F41">
        <w:rPr>
          <w:rFonts w:ascii="Times New Roman" w:hAnsi="Times New Roman" w:cs="Times New Roman"/>
          <w:sz w:val="23"/>
        </w:rPr>
        <w:t xml:space="preserve">/06/2022 to </w:t>
      </w:r>
      <w:r>
        <w:rPr>
          <w:rFonts w:ascii="Times New Roman" w:hAnsi="Times New Roman" w:cs="Times New Roman"/>
          <w:sz w:val="23"/>
        </w:rPr>
        <w:t>03</w:t>
      </w:r>
      <w:r w:rsidRPr="00CE4F41">
        <w:rPr>
          <w:rFonts w:ascii="Times New Roman" w:hAnsi="Times New Roman" w:cs="Times New Roman"/>
          <w:sz w:val="23"/>
        </w:rPr>
        <w:t>/0</w:t>
      </w:r>
      <w:r>
        <w:rPr>
          <w:rFonts w:ascii="Times New Roman" w:hAnsi="Times New Roman" w:cs="Times New Roman"/>
          <w:sz w:val="23"/>
        </w:rPr>
        <w:t>7</w:t>
      </w:r>
      <w:r w:rsidRPr="00CE4F41">
        <w:rPr>
          <w:rFonts w:ascii="Times New Roman" w:hAnsi="Times New Roman" w:cs="Times New Roman"/>
          <w:sz w:val="23"/>
        </w:rPr>
        <w:t>/2022</w:t>
      </w: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3985"/>
        <w:gridCol w:w="4879"/>
      </w:tblGrid>
      <w:tr w:rsidR="00C213DA" w:rsidRPr="00CE4F41" w14:paraId="361CC35A" w14:textId="77777777" w:rsidTr="00A13182">
        <w:trPr>
          <w:trHeight w:val="9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nil"/>
            </w:tcBorders>
            <w:vAlign w:val="center"/>
          </w:tcPr>
          <w:p w14:paraId="6FAAB4DE" w14:textId="77777777" w:rsidR="00C213DA" w:rsidRPr="00CE4F41" w:rsidRDefault="00C213DA" w:rsidP="00A13182">
            <w:pPr>
              <w:spacing w:after="75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Student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2E9AD5A" w14:textId="77777777" w:rsidR="00C213DA" w:rsidRPr="00CE4F41" w:rsidRDefault="00C213DA" w:rsidP="00A13182">
            <w:pPr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87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9ABFD2E" w14:textId="77777777" w:rsidR="00C213DA" w:rsidRPr="00CE4F41" w:rsidRDefault="00C213DA" w:rsidP="00A13182">
            <w:pPr>
              <w:rPr>
                <w:rFonts w:ascii="Times New Roman" w:hAnsi="Times New Roman" w:cs="Times New Roman"/>
              </w:rPr>
            </w:pPr>
          </w:p>
        </w:tc>
      </w:tr>
      <w:tr w:rsidR="00C213DA" w:rsidRPr="00CE4F41" w14:paraId="02E2E105" w14:textId="77777777" w:rsidTr="00A13182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87F24EC" w14:textId="77777777" w:rsidR="00C213DA" w:rsidRPr="00CE4F41" w:rsidRDefault="00C213DA" w:rsidP="00A13182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Name of Student: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B82151" w14:textId="77777777" w:rsidR="00C213DA" w:rsidRPr="00CE4F41" w:rsidRDefault="00C213DA" w:rsidP="00A13182">
            <w:pPr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Vaibhav Madan</w:t>
            </w:r>
          </w:p>
        </w:tc>
      </w:tr>
      <w:tr w:rsidR="00C213DA" w:rsidRPr="00CE4F41" w14:paraId="56B7C199" w14:textId="77777777" w:rsidTr="00A13182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4DF1FF5" w14:textId="77777777" w:rsidR="00C213DA" w:rsidRPr="00CE4F41" w:rsidRDefault="00C213DA" w:rsidP="00A13182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nrolment No.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D9DB1E" w14:textId="77777777" w:rsidR="00C213DA" w:rsidRPr="00CE4F41" w:rsidRDefault="00C213DA" w:rsidP="00A13182">
            <w:pPr>
              <w:ind w:left="10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A2305220394</w:t>
            </w:r>
          </w:p>
        </w:tc>
      </w:tr>
      <w:tr w:rsidR="00C213DA" w:rsidRPr="00CE4F41" w14:paraId="02DBF316" w14:textId="77777777" w:rsidTr="00A13182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28AF128" w14:textId="77777777" w:rsidR="00C213DA" w:rsidRPr="00CE4F41" w:rsidRDefault="00C213DA" w:rsidP="00A13182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gramme &amp; Semester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527EED" w14:textId="77777777" w:rsidR="00C213DA" w:rsidRPr="00CE4F41" w:rsidRDefault="00C213DA" w:rsidP="00A13182">
            <w:pPr>
              <w:ind w:left="103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B.Tech</w:t>
            </w:r>
            <w:proofErr w:type="spellEnd"/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5</w:t>
            </w:r>
            <w:r w:rsidRPr="00CE4F41"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th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Sem </w:t>
            </w:r>
          </w:p>
        </w:tc>
      </w:tr>
      <w:tr w:rsidR="00C213DA" w:rsidRPr="00CE4F41" w14:paraId="59014216" w14:textId="77777777" w:rsidTr="00A13182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B09542E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Title finalized, if yes, give name, if </w:t>
            </w:r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No</w:t>
            </w:r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, give reason(s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FEF439A" w14:textId="77777777" w:rsidR="00C213DA" w:rsidRPr="005F0349" w:rsidRDefault="00C213DA" w:rsidP="00A13182">
            <w:pPr>
              <w:ind w:left="3"/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</w:pP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House Price Prediction model using </w:t>
            </w:r>
            <w:proofErr w:type="gramStart"/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Machin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 xml:space="preserve"> </w:t>
            </w: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Learning</w:t>
            </w:r>
            <w:proofErr w:type="gramEnd"/>
          </w:p>
        </w:tc>
      </w:tr>
      <w:tr w:rsidR="00C213DA" w:rsidRPr="00CE4F41" w14:paraId="37E0543A" w14:textId="77777777" w:rsidTr="00A13182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0512959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ynopsis submitted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AC0FA0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Yes </w:t>
            </w:r>
          </w:p>
        </w:tc>
      </w:tr>
      <w:tr w:rsidR="00C213DA" w:rsidRPr="00CE4F41" w14:paraId="7E580A4F" w14:textId="77777777" w:rsidTr="00A13182">
        <w:trPr>
          <w:trHeight w:val="53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40C0C83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Literature review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48D674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C213DA" w:rsidRPr="00CE4F41" w14:paraId="260E81B5" w14:textId="77777777" w:rsidTr="00A13182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29087AA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Technical &amp; Economical Feasibility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B14E1D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C213DA" w:rsidRPr="00CE4F41" w14:paraId="3099036E" w14:textId="77777777" w:rsidTr="00A13182">
        <w:trPr>
          <w:trHeight w:val="526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592C80F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Bill of Material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B11AFFB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C213DA" w:rsidRPr="00CE4F41" w14:paraId="41B58BF3" w14:textId="77777777" w:rsidTr="00A13182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925653B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Progress Schedule (PERT Chart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A97335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C213DA" w:rsidRPr="00CE4F41" w14:paraId="74322584" w14:textId="77777777" w:rsidTr="00A13182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CC6BEFE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Design of critical component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9A0EAF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 </w:t>
            </w:r>
          </w:p>
        </w:tc>
      </w:tr>
      <w:tr w:rsidR="00C213DA" w:rsidRPr="00CE4F41" w14:paraId="3A664FDE" w14:textId="77777777" w:rsidTr="00A13182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2D61FE8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Fabrication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92D0F0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</w:t>
            </w:r>
          </w:p>
        </w:tc>
      </w:tr>
      <w:tr w:rsidR="00C213DA" w:rsidRPr="00CE4F41" w14:paraId="4F7BDA4E" w14:textId="77777777" w:rsidTr="00A13182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212D8D6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xperimental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8152D69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 </w:t>
            </w:r>
          </w:p>
        </w:tc>
      </w:tr>
      <w:tr w:rsidR="00C213DA" w:rsidRPr="00CE4F41" w14:paraId="302C4AFE" w14:textId="77777777" w:rsidTr="00A13182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D72C5EA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sult and Analysi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71F8B36" w14:textId="72D99E3C" w:rsidR="00C213DA" w:rsidRPr="008C188B" w:rsidRDefault="00C213DA" w:rsidP="00A13182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8C188B">
              <w:rPr>
                <w:rFonts w:ascii="Times New Roman" w:hAnsi="Times New Roman" w:cs="Times New Roman"/>
                <w:sz w:val="24"/>
                <w:szCs w:val="24"/>
              </w:rPr>
              <w:t xml:space="preserve">Comple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web app will work on hosting it online</w:t>
            </w:r>
          </w:p>
        </w:tc>
      </w:tr>
      <w:tr w:rsidR="00C213DA" w:rsidRPr="00CE4F41" w14:paraId="3A493081" w14:textId="77777777" w:rsidTr="00A13182">
        <w:trPr>
          <w:trHeight w:val="531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E45CAD7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port writing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6836868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In progress</w:t>
            </w:r>
          </w:p>
        </w:tc>
      </w:tr>
      <w:tr w:rsidR="00C213DA" w:rsidRPr="00CE4F41" w14:paraId="3FCAC671" w14:textId="77777777" w:rsidTr="00A13182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4D68CB9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ignature of student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E1501A" w14:textId="77777777" w:rsidR="00C213DA" w:rsidRPr="00CE4F41" w:rsidRDefault="00C213DA" w:rsidP="00A13182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Vaibhav Madan</w:t>
            </w:r>
          </w:p>
        </w:tc>
      </w:tr>
    </w:tbl>
    <w:p w14:paraId="612BC473" w14:textId="77777777" w:rsidR="00C213DA" w:rsidRPr="00CE4F41" w:rsidRDefault="00C213DA" w:rsidP="00C213DA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 </w:t>
      </w:r>
    </w:p>
    <w:p w14:paraId="671C6317" w14:textId="77777777" w:rsidR="00C213DA" w:rsidRPr="00CE4F41" w:rsidRDefault="00C213DA" w:rsidP="00C213DA">
      <w:pPr>
        <w:spacing w:after="75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47125819" w14:textId="77777777" w:rsidR="00C213DA" w:rsidRPr="00CE4F41" w:rsidRDefault="00C213DA" w:rsidP="00C213DA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25CAA2C2" w14:textId="77777777" w:rsidR="00C213DA" w:rsidRPr="008C188B" w:rsidRDefault="00C213DA" w:rsidP="00C213DA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05E12315" w14:textId="77777777" w:rsidR="00C213DA" w:rsidRDefault="00C213DA" w:rsidP="00C213DA">
      <w:pPr>
        <w:spacing w:after="85" w:line="253" w:lineRule="auto"/>
        <w:ind w:left="-5" w:right="41" w:hanging="10"/>
        <w:rPr>
          <w:rFonts w:ascii="Times New Roman" w:eastAsia="Times New Roman" w:hAnsi="Times New Roman" w:cs="Times New Roman"/>
          <w:sz w:val="24"/>
          <w:szCs w:val="24"/>
        </w:rPr>
      </w:pPr>
    </w:p>
    <w:p w14:paraId="69D2A0A0" w14:textId="438FFCC6" w:rsidR="00C213DA" w:rsidRPr="00CE4F41" w:rsidRDefault="00C213DA" w:rsidP="00C213DA">
      <w:pPr>
        <w:spacing w:after="85" w:line="253" w:lineRule="auto"/>
        <w:ind w:left="-5" w:right="41" w:hanging="10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eastAsia="Times New Roman" w:hAnsi="Times New Roman" w:cs="Times New Roman"/>
          <w:sz w:val="24"/>
          <w:szCs w:val="24"/>
        </w:rPr>
        <w:t xml:space="preserve">Work done in this week: </w:t>
      </w:r>
    </w:p>
    <w:p w14:paraId="50690426" w14:textId="4C422DDA" w:rsidR="00C213DA" w:rsidRPr="008C188B" w:rsidRDefault="00C213DA" w:rsidP="00C213D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App completed</w:t>
      </w:r>
    </w:p>
    <w:p w14:paraId="67D10077" w14:textId="77777777" w:rsidR="00C213DA" w:rsidRPr="008C188B" w:rsidRDefault="00C213DA" w:rsidP="00C213DA">
      <w:pPr>
        <w:pStyle w:val="ListParagraph"/>
        <w:spacing w:after="0"/>
        <w:ind w:left="780"/>
        <w:rPr>
          <w:rFonts w:ascii="Times New Roman" w:hAnsi="Times New Roman" w:cs="Times New Roman"/>
        </w:rPr>
      </w:pPr>
      <w:r w:rsidRPr="008C188B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top w:w="36" w:type="dxa"/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8864"/>
      </w:tblGrid>
      <w:tr w:rsidR="00C213DA" w:rsidRPr="00CE4F41" w14:paraId="57CBA339" w14:textId="77777777" w:rsidTr="00A13182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80BCD31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Guide (strike off whichever is not applicable)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C213DA" w:rsidRPr="00CE4F41" w14:paraId="00D9A878" w14:textId="77777777" w:rsidTr="00A13182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A41940E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satisfactory </w:t>
            </w:r>
          </w:p>
        </w:tc>
      </w:tr>
      <w:tr w:rsidR="00C213DA" w:rsidRPr="00CE4F41" w14:paraId="358F510F" w14:textId="77777777" w:rsidTr="00A13182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920ACBB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unsatisfactory </w:t>
            </w:r>
          </w:p>
        </w:tc>
      </w:tr>
      <w:tr w:rsidR="00C213DA" w:rsidRPr="00CE4F41" w14:paraId="79416F2E" w14:textId="77777777" w:rsidTr="00A13182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6258A8F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A warning to be issued to student  </w:t>
            </w:r>
          </w:p>
        </w:tc>
      </w:tr>
      <w:tr w:rsidR="00C213DA" w:rsidRPr="00CE4F41" w14:paraId="38CE86C1" w14:textId="77777777" w:rsidTr="00A13182">
        <w:trPr>
          <w:trHeight w:val="526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E5332BE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tudent was not well  </w:t>
            </w:r>
          </w:p>
        </w:tc>
      </w:tr>
      <w:tr w:rsidR="00C213DA" w:rsidRPr="00CE4F41" w14:paraId="6EF4DE37" w14:textId="77777777" w:rsidTr="00A13182">
        <w:trPr>
          <w:trHeight w:val="158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</w:tcPr>
          <w:p w14:paraId="66146AE2" w14:textId="77777777" w:rsidR="00C213DA" w:rsidRPr="00CE4F41" w:rsidRDefault="00C213DA" w:rsidP="00A13182">
            <w:pPr>
              <w:spacing w:after="8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  <w:p w14:paraId="385558F6" w14:textId="77777777" w:rsidR="00C213DA" w:rsidRPr="00CE4F41" w:rsidRDefault="00C213DA" w:rsidP="00A13182">
            <w:pPr>
              <w:spacing w:after="75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D42AEAF" w14:textId="77777777" w:rsidR="00C213DA" w:rsidRPr="00CE4F41" w:rsidRDefault="00C213DA" w:rsidP="00A13182">
            <w:pPr>
              <w:spacing w:after="90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:                                                                                            Signature of Guide </w:t>
            </w:r>
          </w:p>
          <w:p w14:paraId="423436D5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68285940" w14:textId="77777777" w:rsidR="00C213DA" w:rsidRPr="00CE4F41" w:rsidRDefault="00C213DA" w:rsidP="00A13182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</w:tbl>
    <w:p w14:paraId="42FDC862" w14:textId="77777777" w:rsidR="00C213DA" w:rsidRPr="00CE4F41" w:rsidRDefault="00C213DA" w:rsidP="00C213DA">
      <w:pPr>
        <w:spacing w:after="200"/>
        <w:jc w:val="right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1CFD40BA" w14:textId="77777777" w:rsidR="00C213DA" w:rsidRPr="00CE4F41" w:rsidRDefault="00C213DA" w:rsidP="00C213DA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hAnsi="Times New Roman" w:cs="Times New Roman"/>
        </w:rPr>
        <w:t xml:space="preserve"> </w:t>
      </w:r>
    </w:p>
    <w:p w14:paraId="3AA8F357" w14:textId="77777777" w:rsidR="00C213DA" w:rsidRPr="00CE4F41" w:rsidRDefault="00C213DA" w:rsidP="00C213DA">
      <w:pPr>
        <w:rPr>
          <w:rFonts w:ascii="Times New Roman" w:hAnsi="Times New Roman" w:cs="Times New Roman"/>
        </w:rPr>
      </w:pPr>
    </w:p>
    <w:p w14:paraId="7E8C2D4A" w14:textId="77777777" w:rsidR="00C213DA" w:rsidRDefault="00C213DA" w:rsidP="00C213DA"/>
    <w:p w14:paraId="62B2642B" w14:textId="77777777" w:rsidR="00C213DA" w:rsidRDefault="00C213DA" w:rsidP="00C213DA"/>
    <w:p w14:paraId="3DCED5ED" w14:textId="77777777" w:rsidR="009D3E10" w:rsidRDefault="009D3E10"/>
    <w:sectPr w:rsidR="009D3E10" w:rsidSect="002D54C3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431B0"/>
    <w:multiLevelType w:val="hybridMultilevel"/>
    <w:tmpl w:val="D4928CF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891115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GFjIyMLUzNjSyMzJR2l4NTi4sz8PJACo1oAQloPXywAAAA="/>
  </w:docVars>
  <w:rsids>
    <w:rsidRoot w:val="00F14C36"/>
    <w:rsid w:val="00054E91"/>
    <w:rsid w:val="002D54C3"/>
    <w:rsid w:val="0068459B"/>
    <w:rsid w:val="009D3E10"/>
    <w:rsid w:val="00C213DA"/>
    <w:rsid w:val="00F1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7735"/>
  <w15:chartTrackingRefBased/>
  <w15:docId w15:val="{AFCF7BC0-8528-401A-BA04-5AF1F9A96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13DA"/>
    <w:rPr>
      <w:rFonts w:ascii="Calibri" w:eastAsia="Calibri" w:hAnsi="Calibri" w:cs="Calibri"/>
      <w:color w:val="00000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C213DA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213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MADAN</dc:creator>
  <cp:keywords/>
  <dc:description/>
  <cp:lastModifiedBy>VAIBHAV MADAN</cp:lastModifiedBy>
  <cp:revision>3</cp:revision>
  <dcterms:created xsi:type="dcterms:W3CDTF">2022-07-03T13:58:00Z</dcterms:created>
  <dcterms:modified xsi:type="dcterms:W3CDTF">2022-07-03T14:51:00Z</dcterms:modified>
</cp:coreProperties>
</file>